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F3523" w14:textId="77777777" w:rsidR="00F85375" w:rsidRPr="00540C3C" w:rsidRDefault="00F85375" w:rsidP="00F85375">
      <w:pPr>
        <w:pStyle w:val="NoSpacing"/>
        <w:spacing w:line="276" w:lineRule="auto"/>
        <w:ind w:firstLine="720"/>
        <w:jc w:val="center"/>
        <w:rPr>
          <w:rFonts w:ascii="Times New Roman" w:hAnsi="Times New Roman"/>
          <w:b/>
          <w:sz w:val="36"/>
          <w:szCs w:val="40"/>
        </w:rPr>
      </w:pPr>
      <w:r w:rsidRPr="00540C3C">
        <w:rPr>
          <w:rFonts w:ascii="Times New Roman" w:hAnsi="Times New Roman"/>
          <w:b/>
          <w:noProof/>
          <w:sz w:val="36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40251AA1" wp14:editId="5831BF3D">
            <wp:simplePos x="0" y="0"/>
            <wp:positionH relativeFrom="column">
              <wp:posOffset>29845</wp:posOffset>
            </wp:positionH>
            <wp:positionV relativeFrom="paragraph">
              <wp:posOffset>-99060</wp:posOffset>
            </wp:positionV>
            <wp:extent cx="1171575" cy="9224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2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40C3C">
        <w:rPr>
          <w:rFonts w:ascii="Times New Roman" w:hAnsi="Times New Roman"/>
          <w:b/>
          <w:sz w:val="36"/>
          <w:szCs w:val="40"/>
        </w:rPr>
        <w:t>ANURAG GROUP OF INSTITUTIONS</w:t>
      </w:r>
    </w:p>
    <w:p w14:paraId="47C63F54" w14:textId="77777777" w:rsidR="00F85375" w:rsidRPr="00540C3C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r w:rsidRPr="00540C3C">
        <w:rPr>
          <w:rFonts w:ascii="Times New Roman" w:hAnsi="Times New Roman"/>
          <w:sz w:val="20"/>
          <w:szCs w:val="24"/>
        </w:rPr>
        <w:t>(Formerly CVSR COLLEGE OF ENGINEERING)</w:t>
      </w:r>
    </w:p>
    <w:p w14:paraId="1B785B86" w14:textId="77777777" w:rsidR="00F85375" w:rsidRPr="00540C3C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540C3C">
        <w:rPr>
          <w:rFonts w:ascii="Times New Roman" w:hAnsi="Times New Roman"/>
          <w:sz w:val="20"/>
          <w:szCs w:val="24"/>
        </w:rPr>
        <w:t>Venkatapur</w:t>
      </w:r>
      <w:proofErr w:type="spellEnd"/>
      <w:r w:rsidRPr="00540C3C">
        <w:rPr>
          <w:rFonts w:ascii="Times New Roman" w:hAnsi="Times New Roman"/>
          <w:sz w:val="20"/>
          <w:szCs w:val="24"/>
        </w:rPr>
        <w:t xml:space="preserve"> (V), </w:t>
      </w:r>
      <w:proofErr w:type="spellStart"/>
      <w:r w:rsidRPr="00540C3C">
        <w:rPr>
          <w:rFonts w:ascii="Times New Roman" w:hAnsi="Times New Roman"/>
          <w:sz w:val="20"/>
          <w:szCs w:val="24"/>
        </w:rPr>
        <w:t>Ghatkesar</w:t>
      </w:r>
      <w:proofErr w:type="spellEnd"/>
      <w:r w:rsidRPr="00540C3C">
        <w:rPr>
          <w:rFonts w:ascii="Times New Roman" w:hAnsi="Times New Roman"/>
          <w:sz w:val="20"/>
          <w:szCs w:val="24"/>
        </w:rPr>
        <w:t xml:space="preserve"> (M), R. R. Dist.</w:t>
      </w:r>
    </w:p>
    <w:p w14:paraId="735BEDA2" w14:textId="77777777" w:rsidR="00F85375" w:rsidRPr="00540C3C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4"/>
        </w:rPr>
      </w:pPr>
      <w:r w:rsidRPr="00540C3C">
        <w:rPr>
          <w:rFonts w:ascii="Times New Roman" w:hAnsi="Times New Roman"/>
          <w:b/>
          <w:sz w:val="20"/>
          <w:szCs w:val="24"/>
        </w:rPr>
        <w:t>(Autonomous)</w:t>
      </w:r>
    </w:p>
    <w:p w14:paraId="4A7C7287" w14:textId="43FFB561" w:rsidR="00EC3244" w:rsidRPr="00540C3C" w:rsidRDefault="000054A0" w:rsidP="00EC3244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40C3C">
        <w:rPr>
          <w:rFonts w:ascii="Times New Roman" w:hAnsi="Times New Roman" w:cs="Times New Roman"/>
          <w:b/>
          <w:sz w:val="28"/>
          <w:szCs w:val="28"/>
        </w:rPr>
        <w:t>DEPARTMENT OF MECHANICAL ENGINEERING</w:t>
      </w:r>
    </w:p>
    <w:p w14:paraId="3847CA1E" w14:textId="77777777" w:rsidR="00540C3C" w:rsidRPr="00540C3C" w:rsidRDefault="00540C3C" w:rsidP="008561B4">
      <w:pPr>
        <w:ind w:firstLine="360"/>
        <w:rPr>
          <w:rFonts w:ascii="Times New Roman" w:hAnsi="Times New Roman" w:cs="Times New Roman"/>
          <w:b/>
          <w:sz w:val="6"/>
          <w:szCs w:val="28"/>
        </w:rPr>
      </w:pPr>
    </w:p>
    <w:p w14:paraId="1E450F37" w14:textId="6D6C4315" w:rsidR="008561B4" w:rsidRPr="00540C3C" w:rsidRDefault="008561B4" w:rsidP="00540C3C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540C3C">
        <w:rPr>
          <w:rFonts w:ascii="Times New Roman" w:hAnsi="Times New Roman" w:cs="Times New Roman"/>
          <w:sz w:val="24"/>
          <w:szCs w:val="24"/>
        </w:rPr>
        <w:t>Name of the Course:</w:t>
      </w:r>
      <w:r w:rsidRPr="00540C3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40C3C" w:rsidRPr="00540C3C">
        <w:rPr>
          <w:rFonts w:ascii="Times New Roman" w:hAnsi="Times New Roman" w:cs="Times New Roman"/>
          <w:b/>
          <w:sz w:val="24"/>
          <w:szCs w:val="24"/>
        </w:rPr>
        <w:t>ELECTRICAL TECHNOLOGY LAB</w:t>
      </w:r>
    </w:p>
    <w:p w14:paraId="0554B8E0" w14:textId="1C562486" w:rsidR="008561B4" w:rsidRPr="00540C3C" w:rsidRDefault="008561B4" w:rsidP="00540C3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540C3C">
        <w:rPr>
          <w:rFonts w:ascii="Times New Roman" w:hAnsi="Times New Roman" w:cs="Times New Roman"/>
          <w:sz w:val="24"/>
          <w:szCs w:val="24"/>
        </w:rPr>
        <w:t>Name of the course coordinator:</w:t>
      </w:r>
      <w:r w:rsidRPr="00540C3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633C" w:rsidRPr="00540C3C">
        <w:rPr>
          <w:rFonts w:ascii="Times New Roman" w:hAnsi="Times New Roman" w:cs="Times New Roman"/>
          <w:b/>
          <w:color w:val="FF0000"/>
          <w:sz w:val="24"/>
          <w:szCs w:val="24"/>
        </w:rPr>
        <w:t>Dr.</w:t>
      </w:r>
      <w:r w:rsidR="008A7B3D" w:rsidRPr="00540C3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P. </w:t>
      </w:r>
      <w:r w:rsidR="006F633C" w:rsidRPr="00540C3C">
        <w:rPr>
          <w:rFonts w:ascii="Times New Roman" w:hAnsi="Times New Roman" w:cs="Times New Roman"/>
          <w:b/>
          <w:color w:val="FF0000"/>
          <w:sz w:val="24"/>
          <w:szCs w:val="24"/>
        </w:rPr>
        <w:t>RAVIKANTH</w:t>
      </w:r>
      <w:r w:rsidR="008A7B3D" w:rsidRPr="00540C3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6F633C" w:rsidRPr="00540C3C">
        <w:rPr>
          <w:rFonts w:ascii="Times New Roman" w:hAnsi="Times New Roman" w:cs="Times New Roman"/>
          <w:b/>
          <w:color w:val="FF0000"/>
          <w:sz w:val="24"/>
          <w:szCs w:val="24"/>
        </w:rPr>
        <w:t>RAJU</w:t>
      </w:r>
    </w:p>
    <w:p w14:paraId="42F66415" w14:textId="5964A682" w:rsidR="00BD6158" w:rsidRPr="00540C3C" w:rsidRDefault="00BD6158" w:rsidP="00821096">
      <w:pPr>
        <w:ind w:firstLine="360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540C3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Course </w:t>
      </w:r>
      <w:r w:rsidR="005E3543" w:rsidRPr="00540C3C">
        <w:rPr>
          <w:rFonts w:ascii="Times New Roman" w:hAnsi="Times New Roman" w:cs="Times New Roman"/>
          <w:b/>
          <w:color w:val="FF0000"/>
          <w:sz w:val="24"/>
          <w:szCs w:val="24"/>
        </w:rPr>
        <w:t>Outcomes:</w:t>
      </w:r>
    </w:p>
    <w:p w14:paraId="0B4B94E4" w14:textId="0E499860" w:rsidR="008A7B3D" w:rsidRPr="00540C3C" w:rsidRDefault="008A7B3D" w:rsidP="008A7B3D">
      <w:pPr>
        <w:autoSpaceDE w:val="0"/>
        <w:autoSpaceDN w:val="0"/>
        <w:adjustRightInd w:val="0"/>
        <w:ind w:firstLine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540C3C">
        <w:rPr>
          <w:rFonts w:ascii="Times New Roman" w:hAnsi="Times New Roman" w:cs="Times New Roman"/>
          <w:color w:val="FF0000"/>
          <w:sz w:val="24"/>
          <w:szCs w:val="24"/>
        </w:rPr>
        <w:t>A</w:t>
      </w:r>
      <w:r w:rsidR="007915F6" w:rsidRPr="00540C3C">
        <w:rPr>
          <w:rFonts w:ascii="Times New Roman" w:hAnsi="Times New Roman" w:cs="Times New Roman"/>
          <w:color w:val="FF0000"/>
          <w:sz w:val="24"/>
          <w:szCs w:val="24"/>
        </w:rPr>
        <w:t>fter completion of this course</w:t>
      </w:r>
      <w:r w:rsidR="00F36571" w:rsidRPr="00540C3C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7915F6" w:rsidRPr="00540C3C">
        <w:rPr>
          <w:rFonts w:ascii="Times New Roman" w:hAnsi="Times New Roman" w:cs="Times New Roman"/>
          <w:color w:val="FF0000"/>
          <w:sz w:val="24"/>
          <w:szCs w:val="24"/>
        </w:rPr>
        <w:t xml:space="preserve"> the students will be able to: </w:t>
      </w:r>
    </w:p>
    <w:p w14:paraId="6D9BAF0A" w14:textId="7E9C7DF8" w:rsidR="008A7B3D" w:rsidRPr="00540C3C" w:rsidRDefault="00C71474" w:rsidP="008A7B3D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540C3C">
        <w:rPr>
          <w:rFonts w:ascii="Times New Roman" w:hAnsi="Times New Roman" w:cs="Times New Roman"/>
          <w:color w:val="FF0000"/>
          <w:sz w:val="24"/>
          <w:szCs w:val="24"/>
        </w:rPr>
        <w:t xml:space="preserve">Model and </w:t>
      </w:r>
      <w:proofErr w:type="spellStart"/>
      <w:r w:rsidRPr="00540C3C">
        <w:rPr>
          <w:rFonts w:ascii="Times New Roman" w:hAnsi="Times New Roman" w:cs="Times New Roman"/>
          <w:color w:val="FF0000"/>
          <w:sz w:val="24"/>
          <w:szCs w:val="24"/>
        </w:rPr>
        <w:t>analyze</w:t>
      </w:r>
      <w:proofErr w:type="spellEnd"/>
      <w:r w:rsidRPr="00540C3C">
        <w:rPr>
          <w:rFonts w:ascii="Times New Roman" w:hAnsi="Times New Roman" w:cs="Times New Roman"/>
          <w:color w:val="FF0000"/>
          <w:sz w:val="24"/>
          <w:szCs w:val="24"/>
        </w:rPr>
        <w:t xml:space="preserve"> the behaviour </w:t>
      </w:r>
      <w:r w:rsidR="00293C6C" w:rsidRPr="00540C3C">
        <w:rPr>
          <w:rFonts w:ascii="Times New Roman" w:hAnsi="Times New Roman" w:cs="Times New Roman"/>
          <w:color w:val="FF0000"/>
          <w:sz w:val="24"/>
          <w:szCs w:val="24"/>
        </w:rPr>
        <w:t xml:space="preserve">of structural and machine components subject to various loadings and support conditions based on principles of equilibrium and material constitutional relationships. </w:t>
      </w:r>
    </w:p>
    <w:p w14:paraId="08970607" w14:textId="10FAC37B" w:rsidR="008A7B3D" w:rsidRPr="00540C3C" w:rsidRDefault="00A63FC8" w:rsidP="008A7B3D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540C3C">
        <w:rPr>
          <w:rFonts w:ascii="Times New Roman" w:hAnsi="Times New Roman" w:cs="Times New Roman"/>
          <w:color w:val="FF0000"/>
          <w:sz w:val="24"/>
          <w:szCs w:val="24"/>
        </w:rPr>
        <w:t xml:space="preserve">Understand and apply the concept of stress and strain to analyse and design structural members and machine </w:t>
      </w:r>
      <w:r w:rsidR="00D936D6" w:rsidRPr="00540C3C">
        <w:rPr>
          <w:rFonts w:ascii="Times New Roman" w:hAnsi="Times New Roman" w:cs="Times New Roman"/>
          <w:color w:val="FF0000"/>
          <w:sz w:val="24"/>
          <w:szCs w:val="24"/>
        </w:rPr>
        <w:t xml:space="preserve">parts under axial loads, shear load, bending moment and torsional moment. </w:t>
      </w:r>
    </w:p>
    <w:p w14:paraId="24CEE388" w14:textId="2315C1F7" w:rsidR="008A7B3D" w:rsidRPr="00540C3C" w:rsidRDefault="00015B2C" w:rsidP="008A7B3D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540C3C">
        <w:rPr>
          <w:rFonts w:ascii="Times New Roman" w:hAnsi="Times New Roman" w:cs="Times New Roman"/>
          <w:color w:val="FF0000"/>
          <w:sz w:val="24"/>
          <w:szCs w:val="24"/>
        </w:rPr>
        <w:t>Solve practical problems through evaluating the relationship between stress and strain.</w:t>
      </w:r>
    </w:p>
    <w:p w14:paraId="2FFB9998" w14:textId="59C490B0" w:rsidR="008A7B3D" w:rsidRPr="00540C3C" w:rsidRDefault="00015B2C" w:rsidP="008A7B3D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540C3C">
        <w:rPr>
          <w:rFonts w:ascii="Times New Roman" w:hAnsi="Times New Roman" w:cs="Times New Roman"/>
          <w:color w:val="FF0000"/>
          <w:sz w:val="24"/>
          <w:szCs w:val="24"/>
        </w:rPr>
        <w:t>Analyse of composite bars and shafts d</w:t>
      </w:r>
      <w:r w:rsidR="008A7B3D" w:rsidRPr="00540C3C">
        <w:rPr>
          <w:rFonts w:ascii="Times New Roman" w:hAnsi="Times New Roman" w:cs="Times New Roman"/>
          <w:color w:val="FF0000"/>
          <w:sz w:val="24"/>
          <w:szCs w:val="24"/>
        </w:rPr>
        <w:t>e</w:t>
      </w:r>
      <w:r w:rsidRPr="00540C3C">
        <w:rPr>
          <w:rFonts w:ascii="Times New Roman" w:hAnsi="Times New Roman" w:cs="Times New Roman"/>
          <w:color w:val="FF0000"/>
          <w:sz w:val="24"/>
          <w:szCs w:val="24"/>
        </w:rPr>
        <w:t xml:space="preserve">formation of loaded flexural members. </w:t>
      </w:r>
    </w:p>
    <w:p w14:paraId="6240371B" w14:textId="6ED05F58" w:rsidR="008A7B3D" w:rsidRPr="00540C3C" w:rsidRDefault="00015B2C" w:rsidP="008A7B3D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540C3C">
        <w:rPr>
          <w:rFonts w:ascii="Times New Roman" w:hAnsi="Times New Roman" w:cs="Times New Roman"/>
          <w:color w:val="FF0000"/>
          <w:sz w:val="24"/>
          <w:szCs w:val="24"/>
        </w:rPr>
        <w:t xml:space="preserve">Determine stresses in both </w:t>
      </w:r>
      <w:r w:rsidR="008A7B3D" w:rsidRPr="00540C3C">
        <w:rPr>
          <w:rFonts w:ascii="Times New Roman" w:hAnsi="Times New Roman" w:cs="Times New Roman"/>
          <w:color w:val="FF0000"/>
          <w:sz w:val="24"/>
          <w:szCs w:val="24"/>
        </w:rPr>
        <w:t>thin and thick cylinders.</w:t>
      </w:r>
    </w:p>
    <w:p w14:paraId="0285AAC8" w14:textId="77777777" w:rsidR="00DB36BC" w:rsidRPr="00540C3C" w:rsidRDefault="00DB36BC" w:rsidP="00DB36BC">
      <w:pPr>
        <w:ind w:firstLine="360"/>
        <w:rPr>
          <w:rFonts w:ascii="Times New Roman" w:hAnsi="Times New Roman" w:cs="Times New Roman"/>
          <w:b/>
          <w:sz w:val="2"/>
          <w:szCs w:val="28"/>
        </w:rPr>
      </w:pPr>
      <w:r w:rsidRPr="00540C3C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44AC17" w14:textId="3AE507B2" w:rsidR="002C46DB" w:rsidRPr="00540C3C" w:rsidRDefault="002C46DB" w:rsidP="00DB36BC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40C3C">
        <w:rPr>
          <w:rFonts w:ascii="Times New Roman" w:hAnsi="Times New Roman" w:cs="Times New Roman"/>
          <w:b/>
          <w:sz w:val="28"/>
          <w:szCs w:val="28"/>
        </w:rPr>
        <w:t>Articulation matrix of C</w:t>
      </w:r>
      <w:r w:rsidR="0070316B" w:rsidRPr="00540C3C">
        <w:rPr>
          <w:rFonts w:ascii="Times New Roman" w:hAnsi="Times New Roman" w:cs="Times New Roman"/>
          <w:b/>
          <w:sz w:val="28"/>
          <w:szCs w:val="28"/>
        </w:rPr>
        <w:t xml:space="preserve">O’s </w:t>
      </w:r>
      <w:r w:rsidRPr="00540C3C">
        <w:rPr>
          <w:rFonts w:ascii="Times New Roman" w:hAnsi="Times New Roman" w:cs="Times New Roman"/>
          <w:b/>
          <w:sz w:val="28"/>
          <w:szCs w:val="28"/>
        </w:rPr>
        <w:t>with P</w:t>
      </w:r>
      <w:r w:rsidR="0070316B" w:rsidRPr="00540C3C">
        <w:rPr>
          <w:rFonts w:ascii="Times New Roman" w:hAnsi="Times New Roman" w:cs="Times New Roman"/>
          <w:b/>
          <w:sz w:val="28"/>
          <w:szCs w:val="28"/>
        </w:rPr>
        <w:t>O’s</w:t>
      </w:r>
      <w:r w:rsidR="009345B8" w:rsidRPr="00540C3C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0316B" w:rsidRPr="00540C3C">
        <w:rPr>
          <w:rFonts w:ascii="Times New Roman" w:hAnsi="Times New Roman" w:cs="Times New Roman"/>
          <w:b/>
          <w:sz w:val="28"/>
          <w:szCs w:val="28"/>
        </w:rPr>
        <w:t>and PSO’s</w:t>
      </w:r>
    </w:p>
    <w:tbl>
      <w:tblPr>
        <w:tblpPr w:leftFromText="187" w:rightFromText="187" w:vertAnchor="text" w:horzAnchor="margin" w:tblpXSpec="center" w:tblpY="111"/>
        <w:tblOverlap w:val="never"/>
        <w:tblW w:w="548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46"/>
        <w:gridCol w:w="629"/>
        <w:gridCol w:w="630"/>
        <w:gridCol w:w="632"/>
        <w:gridCol w:w="630"/>
        <w:gridCol w:w="630"/>
        <w:gridCol w:w="630"/>
        <w:gridCol w:w="630"/>
        <w:gridCol w:w="632"/>
        <w:gridCol w:w="718"/>
        <w:gridCol w:w="721"/>
        <w:gridCol w:w="723"/>
        <w:gridCol w:w="718"/>
        <w:gridCol w:w="721"/>
        <w:gridCol w:w="809"/>
      </w:tblGrid>
      <w:tr w:rsidR="000D786B" w:rsidRPr="00540C3C" w14:paraId="46E34CD9" w14:textId="6FF0527F" w:rsidTr="007B532F">
        <w:trPr>
          <w:trHeight w:val="432"/>
        </w:trPr>
        <w:tc>
          <w:tcPr>
            <w:tcW w:w="333" w:type="pct"/>
            <w:vMerge w:val="restart"/>
            <w:shd w:val="clear" w:color="auto" w:fill="auto"/>
            <w:vAlign w:val="center"/>
          </w:tcPr>
          <w:p w14:paraId="06E63850" w14:textId="77777777" w:rsidR="0012066E" w:rsidRPr="00540C3C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3628" w:type="pct"/>
            <w:gridSpan w:val="12"/>
            <w:shd w:val="clear" w:color="auto" w:fill="auto"/>
            <w:vAlign w:val="center"/>
          </w:tcPr>
          <w:p w14:paraId="4D1F2F13" w14:textId="619F3793" w:rsidR="0012066E" w:rsidRPr="00540C3C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rogram Outcome’s</w:t>
            </w:r>
          </w:p>
        </w:tc>
        <w:tc>
          <w:tcPr>
            <w:tcW w:w="1039" w:type="pct"/>
            <w:gridSpan w:val="3"/>
            <w:shd w:val="clear" w:color="auto" w:fill="auto"/>
            <w:vAlign w:val="center"/>
          </w:tcPr>
          <w:p w14:paraId="7199D722" w14:textId="29DE2A43" w:rsidR="0012066E" w:rsidRPr="00540C3C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’s</w:t>
            </w:r>
          </w:p>
        </w:tc>
      </w:tr>
      <w:tr w:rsidR="007B532F" w:rsidRPr="00540C3C" w14:paraId="7B0EF199" w14:textId="35DF1D14" w:rsidTr="005A0F59">
        <w:trPr>
          <w:trHeight w:val="432"/>
        </w:trPr>
        <w:tc>
          <w:tcPr>
            <w:tcW w:w="333" w:type="pct"/>
            <w:vMerge/>
            <w:shd w:val="clear" w:color="auto" w:fill="auto"/>
            <w:vAlign w:val="center"/>
          </w:tcPr>
          <w:p w14:paraId="1908017E" w14:textId="77777777" w:rsidR="0012066E" w:rsidRPr="00540C3C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299" w:type="pct"/>
            <w:shd w:val="clear" w:color="auto" w:fill="auto"/>
            <w:vAlign w:val="center"/>
          </w:tcPr>
          <w:p w14:paraId="632DFE63" w14:textId="77777777" w:rsidR="0012066E" w:rsidRPr="00540C3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684FDF8" w14:textId="77777777" w:rsidR="0012066E" w:rsidRPr="00540C3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7100369" w14:textId="77777777" w:rsidR="0012066E" w:rsidRPr="00540C3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5FB7C5" w14:textId="77777777" w:rsidR="0012066E" w:rsidRPr="00540C3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19FE99" w14:textId="77777777" w:rsidR="0012066E" w:rsidRPr="00540C3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348FB24" w14:textId="77777777" w:rsidR="0012066E" w:rsidRPr="00540C3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6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1D75976" w14:textId="77777777" w:rsidR="0012066E" w:rsidRPr="00540C3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D8FE559" w14:textId="77777777" w:rsidR="0012066E" w:rsidRPr="00540C3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5E6D4F" w14:textId="77777777" w:rsidR="0012066E" w:rsidRPr="00540C3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9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759451C7" w14:textId="77777777" w:rsidR="0012066E" w:rsidRPr="00540C3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0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6123694" w14:textId="77777777" w:rsidR="0012066E" w:rsidRPr="00540C3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3C4AC34" w14:textId="77777777" w:rsidR="0012066E" w:rsidRPr="00540C3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2</w:t>
            </w:r>
          </w:p>
        </w:tc>
        <w:tc>
          <w:tcPr>
            <w:tcW w:w="332" w:type="pct"/>
            <w:vAlign w:val="center"/>
          </w:tcPr>
          <w:p w14:paraId="00991C2C" w14:textId="2B26EE6C" w:rsidR="0012066E" w:rsidRPr="00540C3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1</w:t>
            </w:r>
          </w:p>
        </w:tc>
        <w:tc>
          <w:tcPr>
            <w:tcW w:w="333" w:type="pct"/>
            <w:vAlign w:val="center"/>
          </w:tcPr>
          <w:p w14:paraId="31F0EC1D" w14:textId="0F956381" w:rsidR="0012066E" w:rsidRPr="00540C3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2</w:t>
            </w:r>
          </w:p>
        </w:tc>
        <w:tc>
          <w:tcPr>
            <w:tcW w:w="374" w:type="pct"/>
            <w:vAlign w:val="center"/>
          </w:tcPr>
          <w:p w14:paraId="4B6B4721" w14:textId="7116FD2A" w:rsidR="0012066E" w:rsidRPr="00540C3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3</w:t>
            </w:r>
          </w:p>
        </w:tc>
      </w:tr>
      <w:tr w:rsidR="00EC65A7" w:rsidRPr="00540C3C" w14:paraId="03AD9965" w14:textId="6D94A609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75768F5" w14:textId="77777777" w:rsidR="00EC65A7" w:rsidRPr="00540C3C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1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3F62218C" w14:textId="77777777" w:rsidR="00EC65A7" w:rsidRPr="00540C3C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2ADC796" w14:textId="21430EF8" w:rsidR="00EC65A7" w:rsidRPr="00540C3C" w:rsidRDefault="00E509FC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FCE8328" w14:textId="77777777" w:rsidR="00EC65A7" w:rsidRPr="00540C3C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8A822D" w14:textId="77777777" w:rsidR="00EC65A7" w:rsidRPr="00540C3C" w:rsidRDefault="00EC65A7" w:rsidP="00EC65A7">
            <w:pPr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B0E0BA" w14:textId="77777777" w:rsidR="00EC65A7" w:rsidRPr="00540C3C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A9F405" w14:textId="77777777" w:rsidR="00EC65A7" w:rsidRPr="00540C3C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B03435A" w14:textId="77777777" w:rsidR="00EC65A7" w:rsidRPr="00540C3C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3B9DE1" w14:textId="77777777" w:rsidR="00EC65A7" w:rsidRPr="00540C3C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246D79" w14:textId="40188555" w:rsidR="00EC65A7" w:rsidRPr="00540C3C" w:rsidRDefault="00A243FF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31887F4B" w14:textId="77777777" w:rsidR="00EC65A7" w:rsidRPr="00540C3C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C882CE5" w14:textId="3C231FA1" w:rsidR="00EC65A7" w:rsidRPr="00540C3C" w:rsidRDefault="00A243FF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F2F466C" w14:textId="2AADD305" w:rsidR="00EC65A7" w:rsidRPr="00540C3C" w:rsidRDefault="00A243FF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33A7413B" w14:textId="72E40D2A" w:rsidR="00EC65A7" w:rsidRPr="00540C3C" w:rsidRDefault="00CA031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14:paraId="24BBBB1A" w14:textId="399118DF" w:rsidR="00EC65A7" w:rsidRPr="00540C3C" w:rsidRDefault="00CA031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7AB29A6E" w14:textId="242751F6" w:rsidR="00EC65A7" w:rsidRPr="00540C3C" w:rsidRDefault="00CA031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540C3C" w14:paraId="3CBB32AA" w14:textId="30DB753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5E26A6B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2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A196396" w14:textId="1300A88E" w:rsidR="00EC65A7" w:rsidRPr="00540C3C" w:rsidRDefault="00E509FC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0E4DBB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C8C969" w14:textId="6E96E041" w:rsidR="00EC65A7" w:rsidRPr="00540C3C" w:rsidRDefault="00E509FC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E3B01C" w14:textId="77777777" w:rsidR="00EC65A7" w:rsidRPr="00540C3C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4E822D2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8CCDD9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C1C58A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C41274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D04C562" w14:textId="6818104A" w:rsidR="00EC65A7" w:rsidRPr="00540C3C" w:rsidRDefault="00A243F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0B1500E5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FCFFED3" w14:textId="3D22D9C8" w:rsidR="00EC65A7" w:rsidRPr="00540C3C" w:rsidRDefault="00A243F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96FAFE2" w14:textId="3317B7DE" w:rsidR="00EC65A7" w:rsidRPr="00540C3C" w:rsidRDefault="00A243F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32A33422" w14:textId="11B0CE39" w:rsidR="00EC65A7" w:rsidRPr="00540C3C" w:rsidRDefault="00CA031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14:paraId="607AE086" w14:textId="4721A547" w:rsidR="00EC65A7" w:rsidRPr="00540C3C" w:rsidRDefault="00CA031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6E2C46D8" w14:textId="33EBCE98" w:rsidR="00EC65A7" w:rsidRPr="00540C3C" w:rsidRDefault="00CA031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EC65A7" w:rsidRPr="00540C3C" w14:paraId="5A57E1FF" w14:textId="33A6CF72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4937B1F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3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8E74C85" w14:textId="416ECBE6" w:rsidR="00EC65A7" w:rsidRPr="00540C3C" w:rsidRDefault="00E509FC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C6F78B0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75C0C5" w14:textId="26A996D6" w:rsidR="00EC65A7" w:rsidRPr="00540C3C" w:rsidRDefault="00E509FC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F710E53" w14:textId="5100AF5D" w:rsidR="00EC65A7" w:rsidRPr="00540C3C" w:rsidRDefault="00E509FC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F3F47F0" w14:textId="61FFC045" w:rsidR="00EC65A7" w:rsidRPr="00540C3C" w:rsidRDefault="003A3E8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B7AE76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ACAA79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14DA58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0093B81" w14:textId="72D2A0F9" w:rsidR="00EC65A7" w:rsidRPr="00540C3C" w:rsidRDefault="00A243F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2D3CC664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0F93ADFE" w14:textId="73CDC2F0" w:rsidR="00EC65A7" w:rsidRPr="00540C3C" w:rsidRDefault="00A243F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F869D93" w14:textId="79004541" w:rsidR="00EC65A7" w:rsidRPr="00540C3C" w:rsidRDefault="00A243F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2439CC7D" w14:textId="396DE3A6" w:rsidR="00EC65A7" w:rsidRPr="00540C3C" w:rsidRDefault="00CA031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14:paraId="721CAC49" w14:textId="1FC8D367" w:rsidR="00EC65A7" w:rsidRPr="00540C3C" w:rsidRDefault="00CA031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21710F60" w14:textId="4C190387" w:rsidR="00EC65A7" w:rsidRPr="00540C3C" w:rsidRDefault="00CA031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EC65A7" w:rsidRPr="00540C3C" w14:paraId="5AE5D05A" w14:textId="096789E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885EC6B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4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4CBBD95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734C895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FFD299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3F0296" w14:textId="77777777" w:rsidR="00EC65A7" w:rsidRPr="00540C3C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7530784" w14:textId="6712FCE6" w:rsidR="00EC65A7" w:rsidRPr="00540C3C" w:rsidRDefault="003A3E8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7541052" w14:textId="095EA751" w:rsidR="00EC65A7" w:rsidRPr="00540C3C" w:rsidRDefault="003A3E8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02EA90" w14:textId="4C7348D1" w:rsidR="00EC65A7" w:rsidRPr="00540C3C" w:rsidRDefault="00B56089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DED68D0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DAA684" w14:textId="7CE0C8B9" w:rsidR="00EC65A7" w:rsidRPr="00540C3C" w:rsidRDefault="00A243F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5A32DD35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6C5D307D" w14:textId="537399C8" w:rsidR="00EC65A7" w:rsidRPr="00540C3C" w:rsidRDefault="00A243F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E1A1D60" w14:textId="02D4ABF8" w:rsidR="00EC65A7" w:rsidRPr="00540C3C" w:rsidRDefault="00A243F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765759AB" w14:textId="2535D624" w:rsidR="00EC65A7" w:rsidRPr="00540C3C" w:rsidRDefault="00CA031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14:paraId="17952B68" w14:textId="490F87A6" w:rsidR="00EC65A7" w:rsidRPr="00540C3C" w:rsidRDefault="00CA031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64213276" w14:textId="55837210" w:rsidR="00EC65A7" w:rsidRPr="00540C3C" w:rsidRDefault="00CA031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EC65A7" w:rsidRPr="00540C3C" w14:paraId="1E6ABE30" w14:textId="6899BBC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D76FCCA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5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18CCA109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D4A8CF7" w14:textId="789EC4F1" w:rsidR="00EC65A7" w:rsidRPr="00540C3C" w:rsidRDefault="00E509FC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00ED080" w14:textId="19926079" w:rsidR="00EC65A7" w:rsidRPr="00540C3C" w:rsidRDefault="00E509FC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618036" w14:textId="165C66BA" w:rsidR="00EC65A7" w:rsidRPr="00540C3C" w:rsidRDefault="00E509FC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E807CEC" w14:textId="79F81E52" w:rsidR="00EC65A7" w:rsidRPr="00540C3C" w:rsidRDefault="003A3E8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53363" w14:textId="77563AF1" w:rsidR="00EC65A7" w:rsidRPr="00540C3C" w:rsidRDefault="003A3E8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3D14C02" w14:textId="625A8259" w:rsidR="00EC65A7" w:rsidRPr="00540C3C" w:rsidRDefault="00B56089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5DCA0E" w14:textId="63BA7DDF" w:rsidR="00EC65A7" w:rsidRPr="00540C3C" w:rsidRDefault="00B56089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1D7969" w14:textId="3BB0F468" w:rsidR="00EC65A7" w:rsidRPr="00540C3C" w:rsidRDefault="00A243F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11C7BAF1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65B6487" w14:textId="5A1F1E78" w:rsidR="00EC65A7" w:rsidRPr="00540C3C" w:rsidRDefault="00A243F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B2C52A0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02C39BF9" w14:textId="4627F677" w:rsidR="00EC65A7" w:rsidRPr="00540C3C" w:rsidRDefault="00CA031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vAlign w:val="center"/>
          </w:tcPr>
          <w:p w14:paraId="655DEC1D" w14:textId="09B86A74" w:rsidR="00EC65A7" w:rsidRPr="00540C3C" w:rsidRDefault="00CA031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6CC56BC6" w14:textId="56752F14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</w:tr>
      <w:tr w:rsidR="00EC65A7" w:rsidRPr="00540C3C" w14:paraId="67762764" w14:textId="6CC48AC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00EE6DF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AVG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6BBABAA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B56A81" w14:textId="77777777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2C3C4DB" w14:textId="1A0DA0B8" w:rsidR="00EC65A7" w:rsidRPr="00540C3C" w:rsidRDefault="00FD0A4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B63F847" w14:textId="69F5B86A" w:rsidR="00EC65A7" w:rsidRPr="00540C3C" w:rsidRDefault="00FD0A4D" w:rsidP="00FD0A4D">
            <w:pP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 xml:space="preserve"> 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53872CB" w14:textId="080EF13C" w:rsidR="00EC65A7" w:rsidRPr="00540C3C" w:rsidRDefault="00FD0A4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19895A9" w14:textId="1D88115D" w:rsidR="00EC65A7" w:rsidRPr="00540C3C" w:rsidRDefault="00FD0A4D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5B24BE9" w14:textId="63789938" w:rsidR="00EC65A7" w:rsidRPr="00540C3C" w:rsidRDefault="005A4175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417097A" w14:textId="652866C6" w:rsidR="00EC65A7" w:rsidRPr="00540C3C" w:rsidRDefault="005A4175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2D3735F" w14:textId="28B340F1" w:rsidR="00EC65A7" w:rsidRPr="00540C3C" w:rsidRDefault="005A4175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4FDEC7C" w14:textId="4CD8CF3D" w:rsidR="00EC65A7" w:rsidRPr="00540C3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540C3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7C663D3D" w14:textId="4634868F" w:rsidR="00EC65A7" w:rsidRPr="00540C3C" w:rsidRDefault="005A4175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9485873" w14:textId="6E0C0FC6" w:rsidR="00EC65A7" w:rsidRPr="00540C3C" w:rsidRDefault="005A4175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248378F9" w14:textId="4F4BE599" w:rsidR="00EC65A7" w:rsidRPr="00540C3C" w:rsidRDefault="005A4175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14:paraId="049D528D" w14:textId="6BF4FCEA" w:rsidR="00EC65A7" w:rsidRPr="00540C3C" w:rsidRDefault="005A4175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4B0C09D2" w14:textId="3F8BBF93" w:rsidR="00EC65A7" w:rsidRPr="00540C3C" w:rsidRDefault="005A4175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</w:tbl>
    <w:p w14:paraId="52E9788F" w14:textId="67437584" w:rsidR="003A5487" w:rsidRPr="00540C3C" w:rsidRDefault="003A5487" w:rsidP="002C46DB">
      <w:pPr>
        <w:tabs>
          <w:tab w:val="left" w:pos="1134"/>
        </w:tabs>
        <w:spacing w:after="0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p w14:paraId="282911E9" w14:textId="1AE2C31E" w:rsidR="00CB1CCE" w:rsidRPr="00121104" w:rsidRDefault="00CB1CCE" w:rsidP="00CB1CCE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>Note</w:t>
      </w:r>
      <w:r w:rsidRPr="00121104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121104">
        <w:rPr>
          <w:rFonts w:ascii="Times New Roman" w:hAnsi="Times New Roman" w:cs="Times New Roman"/>
          <w:b/>
          <w:sz w:val="24"/>
          <w:szCs w:val="24"/>
        </w:rPr>
        <w:t>1 - Slight</w:t>
      </w:r>
    </w:p>
    <w:p w14:paraId="4AA0F2FB" w14:textId="77777777" w:rsidR="00CB1CCE" w:rsidRPr="00121104" w:rsidRDefault="00CB1CCE" w:rsidP="00CB1CCE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>2 - Moderate</w:t>
      </w:r>
    </w:p>
    <w:p w14:paraId="1B967122" w14:textId="77777777" w:rsidR="00CB1CCE" w:rsidRPr="00121104" w:rsidRDefault="00CB1CCE" w:rsidP="00CB1CCE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 xml:space="preserve">3 - Substantial 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757EF90B" w14:textId="77777777" w:rsidR="00CB1CCE" w:rsidRPr="00121104" w:rsidRDefault="00CB1CCE" w:rsidP="00CB1CCE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3251714" w14:textId="77777777" w:rsidR="00CB1CCE" w:rsidRPr="00121104" w:rsidRDefault="00CB1CCE" w:rsidP="00CB1CCE">
      <w:pPr>
        <w:rPr>
          <w:rFonts w:ascii="Times New Roman" w:hAnsi="Times New Roman" w:cs="Times New Roman"/>
          <w:b/>
          <w:sz w:val="24"/>
          <w:szCs w:val="24"/>
        </w:rPr>
      </w:pPr>
    </w:p>
    <w:p w14:paraId="4169565E" w14:textId="43BA5FFD" w:rsidR="005F52B2" w:rsidRPr="00540C3C" w:rsidRDefault="00CB1CCE" w:rsidP="00CB1CCE">
      <w:pPr>
        <w:contextualSpacing/>
        <w:rPr>
          <w:rFonts w:ascii="Times New Roman" w:hAnsi="Times New Roman" w:cs="Times New Roman"/>
          <w:b/>
          <w:sz w:val="28"/>
          <w:szCs w:val="28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>Signature of the Course Coordinator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sectPr w:rsidR="005F52B2" w:rsidRPr="00540C3C" w:rsidSect="000D786B">
      <w:pgSz w:w="12240" w:h="15840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3C23B5" w14:textId="77777777" w:rsidR="00984D5A" w:rsidRDefault="00984D5A" w:rsidP="00BA668C">
      <w:pPr>
        <w:spacing w:after="0" w:line="240" w:lineRule="auto"/>
      </w:pPr>
      <w:r>
        <w:separator/>
      </w:r>
    </w:p>
  </w:endnote>
  <w:endnote w:type="continuationSeparator" w:id="0">
    <w:p w14:paraId="34960765" w14:textId="77777777" w:rsidR="00984D5A" w:rsidRDefault="00984D5A" w:rsidP="00BA6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AC47CA" w14:textId="77777777" w:rsidR="00984D5A" w:rsidRDefault="00984D5A" w:rsidP="00BA668C">
      <w:pPr>
        <w:spacing w:after="0" w:line="240" w:lineRule="auto"/>
      </w:pPr>
      <w:r>
        <w:separator/>
      </w:r>
    </w:p>
  </w:footnote>
  <w:footnote w:type="continuationSeparator" w:id="0">
    <w:p w14:paraId="77A36BE2" w14:textId="77777777" w:rsidR="00984D5A" w:rsidRDefault="00984D5A" w:rsidP="00BA6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61186"/>
    <w:multiLevelType w:val="hybridMultilevel"/>
    <w:tmpl w:val="DD42D4AC"/>
    <w:lvl w:ilvl="0" w:tplc="80D861BE">
      <w:start w:val="1"/>
      <w:numFmt w:val="decimal"/>
      <w:lvlText w:val="%1.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35E63744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ar-SA"/>
      </w:rPr>
    </w:lvl>
    <w:lvl w:ilvl="2" w:tplc="A748E6AA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9DC293B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4" w:tplc="58D0A004">
      <w:numFmt w:val="bullet"/>
      <w:lvlText w:val="•"/>
      <w:lvlJc w:val="left"/>
      <w:pPr>
        <w:ind w:left="3620" w:hanging="360"/>
      </w:pPr>
      <w:rPr>
        <w:rFonts w:hint="default"/>
        <w:lang w:val="en-US" w:eastAsia="en-US" w:bidi="ar-SA"/>
      </w:rPr>
    </w:lvl>
    <w:lvl w:ilvl="5" w:tplc="609CAEE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6" w:tplc="97B45824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7" w:tplc="EF763434">
      <w:numFmt w:val="bullet"/>
      <w:lvlText w:val="•"/>
      <w:lvlJc w:val="left"/>
      <w:pPr>
        <w:ind w:left="6200" w:hanging="360"/>
      </w:pPr>
      <w:rPr>
        <w:rFonts w:hint="default"/>
        <w:lang w:val="en-US" w:eastAsia="en-US" w:bidi="ar-SA"/>
      </w:rPr>
    </w:lvl>
    <w:lvl w:ilvl="8" w:tplc="1D7CA5D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</w:abstractNum>
  <w:abstractNum w:abstractNumId="1">
    <w:nsid w:val="25A901CC"/>
    <w:multiLevelType w:val="hybridMultilevel"/>
    <w:tmpl w:val="52AE6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8500E5"/>
    <w:multiLevelType w:val="hybridMultilevel"/>
    <w:tmpl w:val="2050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bQ0szAwMTM0tzBX0lEKTi0uzszPAykwrAUAubjcKCwAAAA="/>
  </w:docVars>
  <w:rsids>
    <w:rsidRoot w:val="00DA4297"/>
    <w:rsid w:val="000054A0"/>
    <w:rsid w:val="00015B2C"/>
    <w:rsid w:val="00035A0A"/>
    <w:rsid w:val="00040773"/>
    <w:rsid w:val="00040A02"/>
    <w:rsid w:val="000857F4"/>
    <w:rsid w:val="000B50F3"/>
    <w:rsid w:val="000D551A"/>
    <w:rsid w:val="000D786B"/>
    <w:rsid w:val="000F6C56"/>
    <w:rsid w:val="00107BBF"/>
    <w:rsid w:val="00115104"/>
    <w:rsid w:val="00120514"/>
    <w:rsid w:val="0012066E"/>
    <w:rsid w:val="00151082"/>
    <w:rsid w:val="00171AE7"/>
    <w:rsid w:val="00175B5E"/>
    <w:rsid w:val="00186016"/>
    <w:rsid w:val="001A4EBE"/>
    <w:rsid w:val="001C348B"/>
    <w:rsid w:val="001E06FA"/>
    <w:rsid w:val="001F2B16"/>
    <w:rsid w:val="001F7417"/>
    <w:rsid w:val="00201658"/>
    <w:rsid w:val="00204D7A"/>
    <w:rsid w:val="00211485"/>
    <w:rsid w:val="00214288"/>
    <w:rsid w:val="00216065"/>
    <w:rsid w:val="00242B37"/>
    <w:rsid w:val="00251053"/>
    <w:rsid w:val="0025360B"/>
    <w:rsid w:val="002603BE"/>
    <w:rsid w:val="0026187F"/>
    <w:rsid w:val="00267F0D"/>
    <w:rsid w:val="002768C8"/>
    <w:rsid w:val="00293C6C"/>
    <w:rsid w:val="002A47AB"/>
    <w:rsid w:val="002B7B00"/>
    <w:rsid w:val="002C46DB"/>
    <w:rsid w:val="002E4CF5"/>
    <w:rsid w:val="002F5C6C"/>
    <w:rsid w:val="00307EF7"/>
    <w:rsid w:val="003174D9"/>
    <w:rsid w:val="003230B7"/>
    <w:rsid w:val="00327957"/>
    <w:rsid w:val="003449BC"/>
    <w:rsid w:val="0035009A"/>
    <w:rsid w:val="00376312"/>
    <w:rsid w:val="003962BC"/>
    <w:rsid w:val="003A25FD"/>
    <w:rsid w:val="003A3E8D"/>
    <w:rsid w:val="003A5487"/>
    <w:rsid w:val="003A6328"/>
    <w:rsid w:val="003C66E9"/>
    <w:rsid w:val="003D45BE"/>
    <w:rsid w:val="003D473A"/>
    <w:rsid w:val="003F337E"/>
    <w:rsid w:val="00413820"/>
    <w:rsid w:val="0041429B"/>
    <w:rsid w:val="00422410"/>
    <w:rsid w:val="0042427E"/>
    <w:rsid w:val="00440228"/>
    <w:rsid w:val="00456F7C"/>
    <w:rsid w:val="0046411A"/>
    <w:rsid w:val="0046506C"/>
    <w:rsid w:val="00472A11"/>
    <w:rsid w:val="00474DCA"/>
    <w:rsid w:val="004810A2"/>
    <w:rsid w:val="004B4367"/>
    <w:rsid w:val="004B4AA0"/>
    <w:rsid w:val="004C0F78"/>
    <w:rsid w:val="004E126F"/>
    <w:rsid w:val="004E5513"/>
    <w:rsid w:val="004F319C"/>
    <w:rsid w:val="004F3BD6"/>
    <w:rsid w:val="005033AC"/>
    <w:rsid w:val="00503667"/>
    <w:rsid w:val="00536B5A"/>
    <w:rsid w:val="00540C3C"/>
    <w:rsid w:val="00545C0B"/>
    <w:rsid w:val="00566B5A"/>
    <w:rsid w:val="005A0F59"/>
    <w:rsid w:val="005A4175"/>
    <w:rsid w:val="005E01F6"/>
    <w:rsid w:val="005E3543"/>
    <w:rsid w:val="005F4F20"/>
    <w:rsid w:val="005F52B2"/>
    <w:rsid w:val="00605B79"/>
    <w:rsid w:val="00633ECB"/>
    <w:rsid w:val="00645325"/>
    <w:rsid w:val="00647F5F"/>
    <w:rsid w:val="00651507"/>
    <w:rsid w:val="00674743"/>
    <w:rsid w:val="006762A2"/>
    <w:rsid w:val="006929FC"/>
    <w:rsid w:val="006A2C49"/>
    <w:rsid w:val="006A3FC8"/>
    <w:rsid w:val="006B4FE4"/>
    <w:rsid w:val="006C654E"/>
    <w:rsid w:val="006D5EBA"/>
    <w:rsid w:val="006E2EEA"/>
    <w:rsid w:val="006F5389"/>
    <w:rsid w:val="006F633C"/>
    <w:rsid w:val="0070084C"/>
    <w:rsid w:val="0070316B"/>
    <w:rsid w:val="00716A17"/>
    <w:rsid w:val="00725B75"/>
    <w:rsid w:val="0073576E"/>
    <w:rsid w:val="00771E1B"/>
    <w:rsid w:val="00780ECE"/>
    <w:rsid w:val="007860D2"/>
    <w:rsid w:val="007915F6"/>
    <w:rsid w:val="007A7B9D"/>
    <w:rsid w:val="007B532F"/>
    <w:rsid w:val="00821096"/>
    <w:rsid w:val="00847471"/>
    <w:rsid w:val="0085086B"/>
    <w:rsid w:val="008561B4"/>
    <w:rsid w:val="008700E0"/>
    <w:rsid w:val="00871BDC"/>
    <w:rsid w:val="00872902"/>
    <w:rsid w:val="008922FD"/>
    <w:rsid w:val="008A1C48"/>
    <w:rsid w:val="008A7B3D"/>
    <w:rsid w:val="008D3853"/>
    <w:rsid w:val="008E4DAC"/>
    <w:rsid w:val="008E7062"/>
    <w:rsid w:val="008F22A7"/>
    <w:rsid w:val="008F30F0"/>
    <w:rsid w:val="009345B8"/>
    <w:rsid w:val="00977507"/>
    <w:rsid w:val="00984D5A"/>
    <w:rsid w:val="00987C4A"/>
    <w:rsid w:val="009A00B4"/>
    <w:rsid w:val="009D1BFB"/>
    <w:rsid w:val="009D3C81"/>
    <w:rsid w:val="009E4889"/>
    <w:rsid w:val="00A04EBA"/>
    <w:rsid w:val="00A243FF"/>
    <w:rsid w:val="00A47C90"/>
    <w:rsid w:val="00A56E1A"/>
    <w:rsid w:val="00A63FC8"/>
    <w:rsid w:val="00A64771"/>
    <w:rsid w:val="00A72343"/>
    <w:rsid w:val="00A769C4"/>
    <w:rsid w:val="00A77894"/>
    <w:rsid w:val="00A818AC"/>
    <w:rsid w:val="00A959B5"/>
    <w:rsid w:val="00AB7F6F"/>
    <w:rsid w:val="00AC68A4"/>
    <w:rsid w:val="00B01A11"/>
    <w:rsid w:val="00B10BFF"/>
    <w:rsid w:val="00B21DB7"/>
    <w:rsid w:val="00B25FA7"/>
    <w:rsid w:val="00B56089"/>
    <w:rsid w:val="00B8729F"/>
    <w:rsid w:val="00BA1E8A"/>
    <w:rsid w:val="00BA668C"/>
    <w:rsid w:val="00BB1BEE"/>
    <w:rsid w:val="00BB3FB0"/>
    <w:rsid w:val="00BC2FC4"/>
    <w:rsid w:val="00BD2ABF"/>
    <w:rsid w:val="00BD6158"/>
    <w:rsid w:val="00BE1DE2"/>
    <w:rsid w:val="00BF4021"/>
    <w:rsid w:val="00BF4EA4"/>
    <w:rsid w:val="00C56898"/>
    <w:rsid w:val="00C71474"/>
    <w:rsid w:val="00C814E9"/>
    <w:rsid w:val="00C97212"/>
    <w:rsid w:val="00CA031B"/>
    <w:rsid w:val="00CA4464"/>
    <w:rsid w:val="00CA70E3"/>
    <w:rsid w:val="00CB1CCE"/>
    <w:rsid w:val="00CB5A47"/>
    <w:rsid w:val="00CE211D"/>
    <w:rsid w:val="00CF3AD3"/>
    <w:rsid w:val="00D10A06"/>
    <w:rsid w:val="00D31143"/>
    <w:rsid w:val="00D35226"/>
    <w:rsid w:val="00D66473"/>
    <w:rsid w:val="00D6754B"/>
    <w:rsid w:val="00D85F92"/>
    <w:rsid w:val="00D936D6"/>
    <w:rsid w:val="00DA237E"/>
    <w:rsid w:val="00DA4297"/>
    <w:rsid w:val="00DB2FFD"/>
    <w:rsid w:val="00DB36BC"/>
    <w:rsid w:val="00DB7469"/>
    <w:rsid w:val="00DC307B"/>
    <w:rsid w:val="00DC5854"/>
    <w:rsid w:val="00DE7F4F"/>
    <w:rsid w:val="00DF6101"/>
    <w:rsid w:val="00E16EA5"/>
    <w:rsid w:val="00E37507"/>
    <w:rsid w:val="00E509FC"/>
    <w:rsid w:val="00EC3244"/>
    <w:rsid w:val="00EC65A7"/>
    <w:rsid w:val="00EC7168"/>
    <w:rsid w:val="00ED4FC2"/>
    <w:rsid w:val="00EE2F7E"/>
    <w:rsid w:val="00F103D0"/>
    <w:rsid w:val="00F12A80"/>
    <w:rsid w:val="00F26D0E"/>
    <w:rsid w:val="00F27223"/>
    <w:rsid w:val="00F36571"/>
    <w:rsid w:val="00F602DB"/>
    <w:rsid w:val="00F67702"/>
    <w:rsid w:val="00F848F8"/>
    <w:rsid w:val="00F85375"/>
    <w:rsid w:val="00FA73E8"/>
    <w:rsid w:val="00FD0A4D"/>
    <w:rsid w:val="00FD77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AE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10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103</cp:revision>
  <cp:lastPrinted>2022-03-30T04:18:00Z</cp:lastPrinted>
  <dcterms:created xsi:type="dcterms:W3CDTF">2022-07-20T05:07:00Z</dcterms:created>
  <dcterms:modified xsi:type="dcterms:W3CDTF">2022-07-23T07:04:00Z</dcterms:modified>
</cp:coreProperties>
</file>